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8594708" w14:textId="64CA143B" w:rsidR="00654480" w:rsidRDefault="00C61E80" w:rsidP="000B4D72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 xml:space="preserve">Facebook </w:t>
      </w:r>
      <w:r w:rsidR="00204580">
        <w:rPr>
          <w:rFonts w:ascii="Trebuchet MS" w:hAnsi="Trebuchet MS"/>
          <w:b/>
          <w:bCs/>
          <w:sz w:val="28"/>
          <w:szCs w:val="28"/>
          <w:u w:val="thick"/>
        </w:rPr>
        <w:t>Marketing</w:t>
      </w:r>
    </w:p>
    <w:p w14:paraId="1AF05EC1" w14:textId="77777777" w:rsidR="000C0BE0" w:rsidRDefault="000C0BE0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C482F62" w14:textId="382E3BCC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</w:rPr>
        <w:t>Facebook marketing means using Facebook to promote a business or brand. It helps companies become more well-known, gain more followers, collect customer leads, and sell products or services. Businesses use Facebook Pages to share information, advertise, and even sell directly to customers. A Facebook Page can work like a second website for a company.</w:t>
      </w:r>
    </w:p>
    <w:p w14:paraId="284EA416" w14:textId="60B8C930" w:rsidR="000B4D72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EC7562D" wp14:editId="080A3BAE">
            <wp:simplePos x="0" y="0"/>
            <wp:positionH relativeFrom="column">
              <wp:posOffset>1821180</wp:posOffset>
            </wp:positionH>
            <wp:positionV relativeFrom="paragraph">
              <wp:posOffset>135255</wp:posOffset>
            </wp:positionV>
            <wp:extent cx="3749040" cy="2499360"/>
            <wp:effectExtent l="19050" t="19050" r="22860" b="15240"/>
            <wp:wrapTight wrapText="bothSides">
              <wp:wrapPolygon edited="0">
                <wp:start x="-110" y="-165"/>
                <wp:lineTo x="-110" y="21567"/>
                <wp:lineTo x="21622" y="21567"/>
                <wp:lineTo x="21622" y="-165"/>
                <wp:lineTo x="-110" y="-165"/>
              </wp:wrapPolygon>
            </wp:wrapTight>
            <wp:docPr id="615527353" name="Picture 5" descr="Unlock Your Brand's Potential: The Best Facebook Digital Marketing Agency  in Varanasi - Digital Marketing Agenc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Unlock Your Brand's Potential: The Best Facebook Digital Marketing Agency  in Varanasi - Digital Marketing Agenc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4993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B51667" w14:textId="77777777" w:rsidR="00874B83" w:rsidRDefault="00874B83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244B55C" w14:textId="77777777" w:rsidR="00874B83" w:rsidRDefault="00874B83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0CEDAF3" w14:textId="77777777" w:rsidR="00874B83" w:rsidRDefault="00874B83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96A8597" w14:textId="77777777" w:rsidR="00874B83" w:rsidRDefault="00874B83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F9B3618" w14:textId="77777777" w:rsidR="00874B83" w:rsidRDefault="00874B83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29AD16F" w14:textId="77777777" w:rsidR="00874B83" w:rsidRDefault="00874B83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920E38E" w14:textId="77777777" w:rsidR="00874B83" w:rsidRDefault="00874B83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659A4B4" w14:textId="77777777" w:rsidR="00874B83" w:rsidRDefault="00874B83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5753537" w14:textId="77777777" w:rsidR="00874B83" w:rsidRDefault="00874B83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C7623D8" w14:textId="77777777" w:rsidR="00874B83" w:rsidRDefault="00874B83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F31F2A7" w14:textId="77777777" w:rsidR="00874B83" w:rsidRDefault="00874B83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23D57D3" w14:textId="77777777" w:rsidR="00874B83" w:rsidRDefault="00874B83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5092227" w14:textId="77777777" w:rsidR="00874B83" w:rsidRDefault="00874B83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198DED0" w14:textId="77777777" w:rsidR="00874B83" w:rsidRDefault="00874B83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7A3D5E3" w14:textId="1A6FE45F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Here are some key features and steps for effective social networking on Facebook: </w:t>
      </w:r>
    </w:p>
    <w:p w14:paraId="13514B38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6633A">
        <w:rPr>
          <w:rFonts w:ascii="Trebuchet MS" w:hAnsi="Trebuchet MS"/>
          <w:b/>
          <w:bCs/>
          <w:u w:val="single"/>
        </w:rPr>
        <w:t xml:space="preserve">1. Create an Account: </w:t>
      </w:r>
    </w:p>
    <w:p w14:paraId="30BF7072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Visit the Facebook sign-up page and create a new account by providing your </w:t>
      </w:r>
    </w:p>
    <w:p w14:paraId="3B499BBB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details. </w:t>
      </w:r>
    </w:p>
    <w:p w14:paraId="11E8385E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Set up your profile picture, cover photo, and add relevant information about </w:t>
      </w:r>
    </w:p>
    <w:p w14:paraId="14C7230D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yourself. </w:t>
      </w:r>
    </w:p>
    <w:p w14:paraId="36986657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6633A">
        <w:rPr>
          <w:rFonts w:ascii="Trebuchet MS" w:hAnsi="Trebuchet MS"/>
          <w:b/>
          <w:bCs/>
          <w:u w:val="single"/>
        </w:rPr>
        <w:t xml:space="preserve">2. Connect with Friends and Family: </w:t>
      </w:r>
    </w:p>
    <w:p w14:paraId="0F9AEF6D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Search for friends using their names or email addresses. </w:t>
      </w:r>
    </w:p>
    <w:p w14:paraId="45DFD794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Send friend requests to connect with people you know. </w:t>
      </w:r>
    </w:p>
    <w:p w14:paraId="375E1E56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Accept friend requests from others who want to connect with you. </w:t>
      </w:r>
    </w:p>
    <w:p w14:paraId="30BE8D5A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6633A">
        <w:rPr>
          <w:rFonts w:ascii="Trebuchet MS" w:hAnsi="Trebuchet MS"/>
          <w:b/>
          <w:bCs/>
          <w:u w:val="single"/>
        </w:rPr>
        <w:t xml:space="preserve">3. News Feed: </w:t>
      </w:r>
    </w:p>
    <w:p w14:paraId="194193CF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The News Feed is where you’ll see updates from your friends, pages you follow, </w:t>
      </w:r>
    </w:p>
    <w:p w14:paraId="03D02513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and groups you’re part of. </w:t>
      </w:r>
    </w:p>
    <w:p w14:paraId="632AF835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Interact with posts by liking, commenting, or sharing them. </w:t>
      </w:r>
    </w:p>
    <w:p w14:paraId="0280ECD6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6633A">
        <w:rPr>
          <w:rFonts w:ascii="Trebuchet MS" w:hAnsi="Trebuchet MS"/>
          <w:b/>
          <w:bCs/>
          <w:u w:val="single"/>
        </w:rPr>
        <w:t xml:space="preserve">4. Messenger: </w:t>
      </w:r>
    </w:p>
    <w:p w14:paraId="270A9094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Use Facebook Messenger to chat with friends privately. </w:t>
      </w:r>
    </w:p>
    <w:p w14:paraId="5B595881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You can send text messages, voice messages, and even make video calls. </w:t>
      </w:r>
    </w:p>
    <w:p w14:paraId="0DA53C6F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6633A">
        <w:rPr>
          <w:rFonts w:ascii="Trebuchet MS" w:hAnsi="Trebuchet MS"/>
          <w:b/>
          <w:bCs/>
          <w:u w:val="single"/>
        </w:rPr>
        <w:t xml:space="preserve">5. Timeline and Wall: </w:t>
      </w:r>
    </w:p>
    <w:p w14:paraId="170C3390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Your Timeline is your personal profile page where you can share your own </w:t>
      </w:r>
    </w:p>
    <w:p w14:paraId="4A22C87E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content. </w:t>
      </w:r>
    </w:p>
    <w:p w14:paraId="337277EB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The Wall is where your friends can post messages, photos, and videos on your </w:t>
      </w:r>
    </w:p>
    <w:p w14:paraId="496F4CA9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profile. </w:t>
      </w:r>
    </w:p>
    <w:p w14:paraId="4DDCC483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6633A">
        <w:rPr>
          <w:rFonts w:ascii="Trebuchet MS" w:hAnsi="Trebuchet MS"/>
          <w:b/>
          <w:bCs/>
          <w:u w:val="single"/>
        </w:rPr>
        <w:lastRenderedPageBreak/>
        <w:t xml:space="preserve">6. Events: </w:t>
      </w:r>
    </w:p>
    <w:p w14:paraId="296BBC9E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Check out Events to see upcoming birthdays, parties, gatherings, and other social </w:t>
      </w:r>
    </w:p>
    <w:p w14:paraId="252FC9E0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events. </w:t>
      </w:r>
    </w:p>
    <w:p w14:paraId="35604D00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You can create your own events and invite friends. </w:t>
      </w:r>
    </w:p>
    <w:p w14:paraId="4A76BC6F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6633A">
        <w:rPr>
          <w:rFonts w:ascii="Trebuchet MS" w:hAnsi="Trebuchet MS"/>
          <w:b/>
          <w:bCs/>
          <w:u w:val="single"/>
        </w:rPr>
        <w:t xml:space="preserve">7. Groups and Pages: </w:t>
      </w:r>
    </w:p>
    <w:p w14:paraId="4827DA72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Join Groups related to your interests (e.g., hobbies, communities, fan clubs). </w:t>
      </w:r>
    </w:p>
    <w:p w14:paraId="3BF42560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Follow Pages of brands, celebrities, or organizations to stay updated. </w:t>
      </w:r>
    </w:p>
    <w:p w14:paraId="204AA52D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6633A">
        <w:rPr>
          <w:rFonts w:ascii="Trebuchet MS" w:hAnsi="Trebuchet MS"/>
          <w:b/>
          <w:bCs/>
          <w:u w:val="single"/>
        </w:rPr>
        <w:t xml:space="preserve">8. Privacy Settings: </w:t>
      </w:r>
    </w:p>
    <w:p w14:paraId="6AAF65E5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Customize your privacy settings to control who can see your posts, photos, and </w:t>
      </w:r>
    </w:p>
    <w:p w14:paraId="65E4E505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personal information. </w:t>
      </w:r>
    </w:p>
    <w:p w14:paraId="1932E110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Decide who can send you friend requests and who can see your friend list. </w:t>
      </w:r>
    </w:p>
    <w:p w14:paraId="4FF0DA09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6633A">
        <w:rPr>
          <w:rFonts w:ascii="Trebuchet MS" w:hAnsi="Trebuchet MS"/>
          <w:b/>
          <w:bCs/>
          <w:u w:val="single"/>
        </w:rPr>
        <w:t xml:space="preserve">9. Explore Features: </w:t>
      </w:r>
    </w:p>
    <w:p w14:paraId="65E96016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Facebook offers various features like live streaming, photo albums, reactions </w:t>
      </w:r>
    </w:p>
    <w:p w14:paraId="45181D82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(like, love, etc.), and more. </w:t>
      </w:r>
    </w:p>
    <w:p w14:paraId="4930E52F" w14:textId="77777777" w:rsidR="0016633A" w:rsidRP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 xml:space="preserve">o Stay informed about new features and updates by exploring the platform </w:t>
      </w:r>
    </w:p>
    <w:p w14:paraId="5109B14B" w14:textId="73D5178F" w:rsidR="0016633A" w:rsidRDefault="0016633A" w:rsidP="0016633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6633A">
        <w:rPr>
          <w:rFonts w:ascii="Trebuchet MS" w:hAnsi="Trebuchet MS"/>
        </w:rPr>
        <w:t>regularly.</w:t>
      </w:r>
    </w:p>
    <w:p w14:paraId="3F0E819D" w14:textId="77777777" w:rsidR="0016633A" w:rsidRPr="000B4D72" w:rsidRDefault="0016633A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BF99F9B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B4D72">
        <w:rPr>
          <w:rFonts w:ascii="Trebuchet MS" w:hAnsi="Trebuchet MS"/>
          <w:b/>
          <w:bCs/>
          <w:u w:val="single"/>
        </w:rPr>
        <w:t>Facebook Basics</w:t>
      </w:r>
    </w:p>
    <w:p w14:paraId="626CDF50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</w:rPr>
        <w:t>Facebook is a popular social media platform that allows people to connect, share content, and communicate online. Some basic features of Facebook are:</w:t>
      </w:r>
    </w:p>
    <w:p w14:paraId="05BFF062" w14:textId="77777777" w:rsidR="000B4D72" w:rsidRPr="000B4D72" w:rsidRDefault="000B4D72" w:rsidP="000B4D72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Profile:</w:t>
      </w:r>
      <w:r w:rsidRPr="000B4D72">
        <w:rPr>
          <w:rFonts w:ascii="Trebuchet MS" w:hAnsi="Trebuchet MS"/>
        </w:rPr>
        <w:t xml:space="preserve"> When you join Facebook, you create a profile. It includes your name, profile picture, cover photo, and other personal details you choose to share.</w:t>
      </w:r>
    </w:p>
    <w:p w14:paraId="2F759DCB" w14:textId="77777777" w:rsidR="000B4D72" w:rsidRPr="000B4D72" w:rsidRDefault="000B4D72" w:rsidP="000B4D72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News Feed:</w:t>
      </w:r>
      <w:r w:rsidRPr="000B4D72">
        <w:rPr>
          <w:rFonts w:ascii="Trebuchet MS" w:hAnsi="Trebuchet MS"/>
        </w:rPr>
        <w:t xml:space="preserve"> The News Feed is the main screen on Facebook. It shows posts from your friends and the pages you follow. You can like, comment on, and share these posts.</w:t>
      </w:r>
    </w:p>
    <w:p w14:paraId="4E334571" w14:textId="77777777" w:rsidR="000B4D72" w:rsidRPr="000B4D72" w:rsidRDefault="000B4D72" w:rsidP="000B4D72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Pages:</w:t>
      </w:r>
      <w:r w:rsidRPr="000B4D72">
        <w:rPr>
          <w:rFonts w:ascii="Trebuchet MS" w:hAnsi="Trebuchet MS"/>
        </w:rPr>
        <w:t xml:space="preserve"> Facebook Pages are used by businesses, organizations, and public figures. People can follow these pages to get updates and news.</w:t>
      </w:r>
    </w:p>
    <w:p w14:paraId="1FFBF1F2" w14:textId="77777777" w:rsidR="000B4D72" w:rsidRPr="000B4D72" w:rsidRDefault="000B4D72" w:rsidP="000B4D72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Privacy:</w:t>
      </w:r>
      <w:r w:rsidRPr="000B4D72">
        <w:rPr>
          <w:rFonts w:ascii="Trebuchet MS" w:hAnsi="Trebuchet MS"/>
        </w:rPr>
        <w:t xml:space="preserve"> Facebook gives you privacy settings to control who can see your posts, send you friend requests, or find you using your phone number or email.</w:t>
      </w:r>
    </w:p>
    <w:p w14:paraId="1F7D87FD" w14:textId="77777777" w:rsidR="000B4D72" w:rsidRPr="000B4D72" w:rsidRDefault="000B4D72" w:rsidP="000B4D72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Timeline:</w:t>
      </w:r>
      <w:r w:rsidRPr="000B4D72">
        <w:rPr>
          <w:rFonts w:ascii="Trebuchet MS" w:hAnsi="Trebuchet MS"/>
        </w:rPr>
        <w:t xml:space="preserve"> Your timeline shows all your posts, photos, and activities in order from newest to oldest. You can choose who is allowed to see it.</w:t>
      </w:r>
    </w:p>
    <w:p w14:paraId="2DD6BBCB" w14:textId="77777777" w:rsidR="000B4D72" w:rsidRPr="000B4D72" w:rsidRDefault="000B4D72" w:rsidP="000B4D72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Notifications:</w:t>
      </w:r>
      <w:r w:rsidRPr="000B4D72">
        <w:rPr>
          <w:rFonts w:ascii="Trebuchet MS" w:hAnsi="Trebuchet MS"/>
        </w:rPr>
        <w:t xml:space="preserve"> Facebook sends notifications when someone likes your post, comments, sends a message, or invites you to an event. You can control these alerts in settings.</w:t>
      </w:r>
    </w:p>
    <w:p w14:paraId="21EF2E25" w14:textId="77777777" w:rsidR="000B4D72" w:rsidRPr="000B4D72" w:rsidRDefault="000B4D72" w:rsidP="000B4D72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Ads:</w:t>
      </w:r>
      <w:r w:rsidRPr="000B4D72">
        <w:rPr>
          <w:rFonts w:ascii="Trebuchet MS" w:hAnsi="Trebuchet MS"/>
        </w:rPr>
        <w:t xml:space="preserve"> Facebook shows ads based on your interests and online activity. You can manage ad preferences and hide ads you don’t like.</w:t>
      </w:r>
    </w:p>
    <w:p w14:paraId="6FC9FB49" w14:textId="77777777" w:rsidR="000B4D72" w:rsidRPr="000B4D72" w:rsidRDefault="000B4D72" w:rsidP="000B4D72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Messenger:</w:t>
      </w:r>
      <w:r w:rsidRPr="000B4D72">
        <w:rPr>
          <w:rFonts w:ascii="Trebuchet MS" w:hAnsi="Trebuchet MS"/>
        </w:rPr>
        <w:t xml:space="preserve"> Facebook Messenger lets you send private messages, photos, videos, and make voice or video calls.</w:t>
      </w:r>
    </w:p>
    <w:p w14:paraId="32BA020D" w14:textId="77777777" w:rsidR="000B4D72" w:rsidRPr="000B4D72" w:rsidRDefault="000B4D72" w:rsidP="000B4D72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Safety and Security:</w:t>
      </w:r>
      <w:r w:rsidRPr="000B4D72">
        <w:rPr>
          <w:rFonts w:ascii="Trebuchet MS" w:hAnsi="Trebuchet MS"/>
        </w:rPr>
        <w:t xml:space="preserve"> Stay safe by using strong passwords, turning on two-factor authentication, and being careful about what you share online.</w:t>
      </w:r>
    </w:p>
    <w:p w14:paraId="24ED812B" w14:textId="77777777" w:rsidR="000B4D72" w:rsidRPr="000B4D72" w:rsidRDefault="000B4D72" w:rsidP="000B4D72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Marketplace:</w:t>
      </w:r>
      <w:r w:rsidRPr="000B4D72">
        <w:rPr>
          <w:rFonts w:ascii="Trebuchet MS" w:hAnsi="Trebuchet MS"/>
        </w:rPr>
        <w:t xml:space="preserve"> Facebook Marketplace allows people to buy and sell items locally.</w:t>
      </w:r>
    </w:p>
    <w:p w14:paraId="46811D4C" w14:textId="77777777" w:rsidR="000B4D72" w:rsidRPr="000B4D72" w:rsidRDefault="000B4D72" w:rsidP="000B4D72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Events:</w:t>
      </w:r>
      <w:r w:rsidRPr="000B4D72">
        <w:rPr>
          <w:rFonts w:ascii="Trebuchet MS" w:hAnsi="Trebuchet MS"/>
        </w:rPr>
        <w:t xml:space="preserve"> Facebook Events help you create events, invite people, and track who is attending.</w:t>
      </w:r>
    </w:p>
    <w:p w14:paraId="1BB64185" w14:textId="77777777" w:rsid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CBF9256" w14:textId="0FB686A9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B4D72">
        <w:rPr>
          <w:rFonts w:ascii="Trebuchet MS" w:hAnsi="Trebuchet MS"/>
          <w:b/>
          <w:bCs/>
          <w:u w:val="single"/>
        </w:rPr>
        <w:lastRenderedPageBreak/>
        <w:t>Facebook Pages</w:t>
      </w:r>
    </w:p>
    <w:p w14:paraId="5C5DEDAB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</w:rPr>
        <w:t xml:space="preserve">A </w:t>
      </w:r>
      <w:r w:rsidRPr="000B4D72">
        <w:rPr>
          <w:rFonts w:ascii="Trebuchet MS" w:hAnsi="Trebuchet MS"/>
          <w:b/>
          <w:bCs/>
        </w:rPr>
        <w:t>Facebook Page</w:t>
      </w:r>
      <w:r w:rsidRPr="000B4D72">
        <w:rPr>
          <w:rFonts w:ascii="Trebuchet MS" w:hAnsi="Trebuchet MS"/>
        </w:rPr>
        <w:t xml:space="preserve"> is the foundation of Facebook marketing. Businesses, brands, and organizations use Pages (not personal profiles) to promote themselves.</w:t>
      </w:r>
    </w:p>
    <w:p w14:paraId="1A739FDA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Why Facebook Pages are important:</w:t>
      </w:r>
    </w:p>
    <w:p w14:paraId="60C822CB" w14:textId="77777777" w:rsidR="000B4D72" w:rsidRPr="000B4D72" w:rsidRDefault="000B4D72" w:rsidP="000B4D72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 xml:space="preserve">They act like a </w:t>
      </w:r>
      <w:r w:rsidRPr="000B4D72">
        <w:rPr>
          <w:rFonts w:ascii="Trebuchet MS" w:hAnsi="Trebuchet MS"/>
          <w:b/>
          <w:bCs/>
        </w:rPr>
        <w:t>mini website</w:t>
      </w:r>
      <w:r w:rsidRPr="000B4D72">
        <w:rPr>
          <w:rFonts w:ascii="Trebuchet MS" w:hAnsi="Trebuchet MS"/>
        </w:rPr>
        <w:t xml:space="preserve"> on Facebook</w:t>
      </w:r>
    </w:p>
    <w:p w14:paraId="78EBB337" w14:textId="77777777" w:rsidR="000B4D72" w:rsidRPr="000B4D72" w:rsidRDefault="000B4D72" w:rsidP="000B4D72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 xml:space="preserve">People can </w:t>
      </w:r>
      <w:r w:rsidRPr="000B4D72">
        <w:rPr>
          <w:rFonts w:ascii="Trebuchet MS" w:hAnsi="Trebuchet MS"/>
          <w:b/>
          <w:bCs/>
        </w:rPr>
        <w:t>follow</w:t>
      </w:r>
      <w:r w:rsidRPr="000B4D72">
        <w:rPr>
          <w:rFonts w:ascii="Trebuchet MS" w:hAnsi="Trebuchet MS"/>
        </w:rPr>
        <w:t xml:space="preserve"> or </w:t>
      </w:r>
      <w:r w:rsidRPr="000B4D72">
        <w:rPr>
          <w:rFonts w:ascii="Trebuchet MS" w:hAnsi="Trebuchet MS"/>
          <w:b/>
          <w:bCs/>
        </w:rPr>
        <w:t>like</w:t>
      </w:r>
      <w:r w:rsidRPr="000B4D72">
        <w:rPr>
          <w:rFonts w:ascii="Trebuchet MS" w:hAnsi="Trebuchet MS"/>
        </w:rPr>
        <w:t xml:space="preserve"> the page</w:t>
      </w:r>
    </w:p>
    <w:p w14:paraId="05472D49" w14:textId="77777777" w:rsidR="000B4D72" w:rsidRPr="000B4D72" w:rsidRDefault="000B4D72" w:rsidP="000B4D72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Businesses can post updates, offers, photos, videos, and announcements</w:t>
      </w:r>
    </w:p>
    <w:p w14:paraId="16A0F701" w14:textId="77777777" w:rsidR="000B4D72" w:rsidRPr="000B4D72" w:rsidRDefault="000B4D72" w:rsidP="000B4D72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 xml:space="preserve">Customers can </w:t>
      </w:r>
      <w:r w:rsidRPr="000B4D72">
        <w:rPr>
          <w:rFonts w:ascii="Trebuchet MS" w:hAnsi="Trebuchet MS"/>
          <w:b/>
          <w:bCs/>
        </w:rPr>
        <w:t>review, comment, and message</w:t>
      </w:r>
      <w:r w:rsidRPr="000B4D72">
        <w:rPr>
          <w:rFonts w:ascii="Trebuchet MS" w:hAnsi="Trebuchet MS"/>
        </w:rPr>
        <w:t xml:space="preserve"> the business</w:t>
      </w:r>
    </w:p>
    <w:p w14:paraId="0A0D466F" w14:textId="77777777" w:rsidR="00874B83" w:rsidRDefault="000B4D72" w:rsidP="00874B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</w:rPr>
        <w:t xml:space="preserve">A well-managed page helps build </w:t>
      </w:r>
      <w:r w:rsidRPr="000B4D72">
        <w:rPr>
          <w:rFonts w:ascii="Trebuchet MS" w:hAnsi="Trebuchet MS"/>
          <w:b/>
          <w:bCs/>
        </w:rPr>
        <w:t>brand identity</w:t>
      </w:r>
      <w:r w:rsidRPr="000B4D72">
        <w:rPr>
          <w:rFonts w:ascii="Trebuchet MS" w:hAnsi="Trebuchet MS"/>
        </w:rPr>
        <w:t xml:space="preserve">, </w:t>
      </w:r>
      <w:r w:rsidRPr="000B4D72">
        <w:rPr>
          <w:rFonts w:ascii="Trebuchet MS" w:hAnsi="Trebuchet MS"/>
          <w:b/>
          <w:bCs/>
        </w:rPr>
        <w:t>trust</w:t>
      </w:r>
      <w:r w:rsidRPr="000B4D72">
        <w:rPr>
          <w:rFonts w:ascii="Trebuchet MS" w:hAnsi="Trebuchet MS"/>
        </w:rPr>
        <w:t xml:space="preserve">, and </w:t>
      </w:r>
      <w:r w:rsidRPr="000B4D72">
        <w:rPr>
          <w:rFonts w:ascii="Trebuchet MS" w:hAnsi="Trebuchet MS"/>
          <w:b/>
          <w:bCs/>
        </w:rPr>
        <w:t>customer engagement</w:t>
      </w:r>
      <w:r w:rsidRPr="000B4D72">
        <w:rPr>
          <w:rFonts w:ascii="Trebuchet MS" w:hAnsi="Trebuchet MS"/>
        </w:rPr>
        <w:t>.</w:t>
      </w:r>
    </w:p>
    <w:p w14:paraId="3C9F2938" w14:textId="77777777" w:rsidR="00874B83" w:rsidRDefault="00874B83" w:rsidP="00874B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226070A" w14:textId="3A53D1AA" w:rsidR="000B4D72" w:rsidRPr="000B4D72" w:rsidRDefault="000B4D72" w:rsidP="00874B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  <w:u w:val="single"/>
        </w:rPr>
        <w:t>Steps to Create a Facebook Page</w:t>
      </w:r>
    </w:p>
    <w:p w14:paraId="57E8D0B1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</w:rPr>
        <w:t xml:space="preserve">A </w:t>
      </w:r>
      <w:r w:rsidRPr="000B4D72">
        <w:rPr>
          <w:rFonts w:ascii="Trebuchet MS" w:hAnsi="Trebuchet MS"/>
          <w:b/>
          <w:bCs/>
        </w:rPr>
        <w:t>Facebook Page</w:t>
      </w:r>
      <w:r w:rsidRPr="000B4D72">
        <w:rPr>
          <w:rFonts w:ascii="Trebuchet MS" w:hAnsi="Trebuchet MS"/>
        </w:rPr>
        <w:t xml:space="preserve"> is used for businesses, brands, organizations, or public figures.</w:t>
      </w:r>
    </w:p>
    <w:p w14:paraId="199AE9C6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B4D72">
        <w:rPr>
          <w:rFonts w:ascii="Trebuchet MS" w:hAnsi="Trebuchet MS"/>
          <w:b/>
          <w:bCs/>
        </w:rPr>
        <w:t>Step 1: Log in to Facebook</w:t>
      </w:r>
    </w:p>
    <w:p w14:paraId="670711BE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</w:rPr>
        <w:t>Log in using your personal Facebook account.</w:t>
      </w:r>
    </w:p>
    <w:p w14:paraId="15408470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B4D72">
        <w:rPr>
          <w:rFonts w:ascii="Trebuchet MS" w:hAnsi="Trebuchet MS"/>
          <w:b/>
          <w:bCs/>
        </w:rPr>
        <w:t>Step 2: Create a Page</w:t>
      </w:r>
    </w:p>
    <w:p w14:paraId="67256B11" w14:textId="77777777" w:rsidR="000B4D72" w:rsidRPr="000B4D72" w:rsidRDefault="000B4D72" w:rsidP="000B4D72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 xml:space="preserve">Click </w:t>
      </w:r>
      <w:r w:rsidRPr="000B4D72">
        <w:rPr>
          <w:rFonts w:ascii="Trebuchet MS" w:hAnsi="Trebuchet MS"/>
          <w:b/>
          <w:bCs/>
        </w:rPr>
        <w:t>Menu (</w:t>
      </w:r>
      <w:r w:rsidRPr="000B4D72">
        <w:rPr>
          <w:rFonts w:ascii="Segoe UI Symbol" w:hAnsi="Segoe UI Symbol" w:cs="Segoe UI Symbol"/>
          <w:b/>
          <w:bCs/>
        </w:rPr>
        <w:t>☰</w:t>
      </w:r>
      <w:r w:rsidRPr="000B4D72">
        <w:rPr>
          <w:rFonts w:ascii="Trebuchet MS" w:hAnsi="Trebuchet MS"/>
          <w:b/>
          <w:bCs/>
        </w:rPr>
        <w:t>)</w:t>
      </w:r>
      <w:r w:rsidRPr="000B4D72">
        <w:rPr>
          <w:rFonts w:ascii="Trebuchet MS" w:hAnsi="Trebuchet MS"/>
        </w:rPr>
        <w:t xml:space="preserve"> </w:t>
      </w:r>
      <w:r w:rsidRPr="000B4D72">
        <w:rPr>
          <w:rFonts w:ascii="Arial" w:hAnsi="Arial" w:cs="Arial"/>
        </w:rPr>
        <w:t>→</w:t>
      </w:r>
      <w:r w:rsidRPr="000B4D72">
        <w:rPr>
          <w:rFonts w:ascii="Trebuchet MS" w:hAnsi="Trebuchet MS"/>
        </w:rPr>
        <w:t xml:space="preserve"> </w:t>
      </w:r>
      <w:r w:rsidRPr="000B4D72">
        <w:rPr>
          <w:rFonts w:ascii="Trebuchet MS" w:hAnsi="Trebuchet MS"/>
          <w:b/>
          <w:bCs/>
        </w:rPr>
        <w:t>Pages</w:t>
      </w:r>
    </w:p>
    <w:p w14:paraId="218955BA" w14:textId="77777777" w:rsidR="000B4D72" w:rsidRPr="000B4D72" w:rsidRDefault="000B4D72" w:rsidP="000B4D72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 xml:space="preserve">Click </w:t>
      </w:r>
      <w:r w:rsidRPr="000B4D72">
        <w:rPr>
          <w:rFonts w:ascii="Trebuchet MS" w:hAnsi="Trebuchet MS"/>
          <w:b/>
          <w:bCs/>
        </w:rPr>
        <w:t>Create New Page</w:t>
      </w:r>
    </w:p>
    <w:p w14:paraId="2CAA7F49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B4D72">
        <w:rPr>
          <w:rFonts w:ascii="Trebuchet MS" w:hAnsi="Trebuchet MS"/>
          <w:b/>
          <w:bCs/>
        </w:rPr>
        <w:t>Step 3: Enter Page Details</w:t>
      </w:r>
    </w:p>
    <w:p w14:paraId="23E1EEA2" w14:textId="77777777" w:rsidR="000B4D72" w:rsidRPr="000B4D72" w:rsidRDefault="000B4D72" w:rsidP="000B4D72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Page Name (Business or brand name)</w:t>
      </w:r>
    </w:p>
    <w:p w14:paraId="2D8C91E6" w14:textId="77777777" w:rsidR="000B4D72" w:rsidRPr="000B4D72" w:rsidRDefault="000B4D72" w:rsidP="000B4D72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Category (e.g., Business, Education, Marketing)</w:t>
      </w:r>
    </w:p>
    <w:p w14:paraId="04C5DE41" w14:textId="77777777" w:rsidR="000B4D72" w:rsidRPr="000B4D72" w:rsidRDefault="000B4D72" w:rsidP="000B4D72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Description (short info about the page)</w:t>
      </w:r>
    </w:p>
    <w:p w14:paraId="35EC11D8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B4D72">
        <w:rPr>
          <w:rFonts w:ascii="Trebuchet MS" w:hAnsi="Trebuchet MS"/>
          <w:b/>
          <w:bCs/>
        </w:rPr>
        <w:t>Step 4: Add Profile &amp; Cover Photo</w:t>
      </w:r>
    </w:p>
    <w:p w14:paraId="3C756815" w14:textId="77777777" w:rsidR="000B4D72" w:rsidRPr="000B4D72" w:rsidRDefault="000B4D72" w:rsidP="000B4D72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Profile photo: Logo or brand image</w:t>
      </w:r>
    </w:p>
    <w:p w14:paraId="7F26B495" w14:textId="77777777" w:rsidR="000B4D72" w:rsidRPr="000B4D72" w:rsidRDefault="000B4D72" w:rsidP="000B4D72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Cover photo: Banner showing services, offers, or brand message</w:t>
      </w:r>
    </w:p>
    <w:p w14:paraId="0AEAB8DC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B4D72">
        <w:rPr>
          <w:rFonts w:ascii="Trebuchet MS" w:hAnsi="Trebuchet MS"/>
          <w:b/>
          <w:bCs/>
        </w:rPr>
        <w:t>Step 5: Complete Page Information</w:t>
      </w:r>
    </w:p>
    <w:p w14:paraId="69C285CB" w14:textId="77777777" w:rsidR="000B4D72" w:rsidRPr="000B4D72" w:rsidRDefault="000B4D72" w:rsidP="000B4D72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Add contact details, website link, location, and working hours</w:t>
      </w:r>
    </w:p>
    <w:p w14:paraId="6693AD96" w14:textId="77777777" w:rsidR="000B4D72" w:rsidRPr="000B4D72" w:rsidRDefault="000B4D72" w:rsidP="000B4D72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 xml:space="preserve">Set a </w:t>
      </w:r>
      <w:r w:rsidRPr="000B4D72">
        <w:rPr>
          <w:rFonts w:ascii="Trebuchet MS" w:hAnsi="Trebuchet MS"/>
          <w:b/>
          <w:bCs/>
        </w:rPr>
        <w:t>call-to-action button</w:t>
      </w:r>
      <w:r w:rsidRPr="000B4D72">
        <w:rPr>
          <w:rFonts w:ascii="Trebuchet MS" w:hAnsi="Trebuchet MS"/>
        </w:rPr>
        <w:t xml:space="preserve"> (Like “Contact Us”, “Shop Now”)</w:t>
      </w:r>
    </w:p>
    <w:p w14:paraId="4A774276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B4D72">
        <w:rPr>
          <w:rFonts w:ascii="Trebuchet MS" w:hAnsi="Trebuchet MS"/>
          <w:b/>
          <w:bCs/>
        </w:rPr>
        <w:t>Step 6: Start Posting Content</w:t>
      </w:r>
    </w:p>
    <w:p w14:paraId="5C3D8314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</w:rPr>
        <w:t>Post images, videos, offers, and updates to engage followers.</w:t>
      </w:r>
    </w:p>
    <w:p w14:paraId="2CEEEE65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F4D545B" w14:textId="52D030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B4D72">
        <w:rPr>
          <w:rFonts w:ascii="Trebuchet MS" w:hAnsi="Trebuchet MS"/>
          <w:b/>
          <w:bCs/>
          <w:u w:val="single"/>
        </w:rPr>
        <w:t>Facebook Ads</w:t>
      </w:r>
    </w:p>
    <w:p w14:paraId="54AA265C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Facebook Ads</w:t>
      </w:r>
      <w:r w:rsidRPr="000B4D72">
        <w:rPr>
          <w:rFonts w:ascii="Trebuchet MS" w:hAnsi="Trebuchet MS"/>
        </w:rPr>
        <w:t xml:space="preserve"> are paid promotions that allow businesses to reach a targeted audience.</w:t>
      </w:r>
    </w:p>
    <w:p w14:paraId="1E8E88A4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Key features of Facebook Ads:</w:t>
      </w:r>
    </w:p>
    <w:p w14:paraId="5D1CC0A9" w14:textId="77777777" w:rsidR="000B4D72" w:rsidRPr="000B4D72" w:rsidRDefault="000B4D72" w:rsidP="000B4D72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 xml:space="preserve">Advertisers can target users based on </w:t>
      </w:r>
      <w:r w:rsidRPr="000B4D72">
        <w:rPr>
          <w:rFonts w:ascii="Trebuchet MS" w:hAnsi="Trebuchet MS"/>
          <w:b/>
          <w:bCs/>
        </w:rPr>
        <w:t>age, gender, location, interests, behavior, and profession</w:t>
      </w:r>
    </w:p>
    <w:p w14:paraId="3317FF5E" w14:textId="77777777" w:rsidR="000B4D72" w:rsidRPr="000B4D72" w:rsidRDefault="000B4D72" w:rsidP="000B4D72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 xml:space="preserve">Ads can appear in the </w:t>
      </w:r>
      <w:r w:rsidRPr="000B4D72">
        <w:rPr>
          <w:rFonts w:ascii="Trebuchet MS" w:hAnsi="Trebuchet MS"/>
          <w:b/>
          <w:bCs/>
        </w:rPr>
        <w:t>News Feed, Stories, Marketplace, and Messenger</w:t>
      </w:r>
    </w:p>
    <w:p w14:paraId="3AAC892C" w14:textId="77777777" w:rsidR="000B4D72" w:rsidRPr="000B4D72" w:rsidRDefault="000B4D72" w:rsidP="000B4D72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Different ad formats are available, such as image ads, video ads, carousel ads, and lead ads</w:t>
      </w:r>
    </w:p>
    <w:p w14:paraId="08173687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Benefits:</w:t>
      </w:r>
    </w:p>
    <w:p w14:paraId="7D938ED7" w14:textId="77777777" w:rsidR="000B4D72" w:rsidRPr="000B4D72" w:rsidRDefault="000B4D72" w:rsidP="000B4D72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 xml:space="preserve">Reaches the </w:t>
      </w:r>
      <w:r w:rsidRPr="000B4D72">
        <w:rPr>
          <w:rFonts w:ascii="Trebuchet MS" w:hAnsi="Trebuchet MS"/>
          <w:b/>
          <w:bCs/>
        </w:rPr>
        <w:t>right audience</w:t>
      </w:r>
    </w:p>
    <w:p w14:paraId="20DBB7FB" w14:textId="77777777" w:rsidR="000B4D72" w:rsidRPr="000B4D72" w:rsidRDefault="000B4D72" w:rsidP="000B4D72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Increases website traffic and sales</w:t>
      </w:r>
    </w:p>
    <w:p w14:paraId="282DE4FD" w14:textId="77777777" w:rsidR="000B4D72" w:rsidRPr="000B4D72" w:rsidRDefault="000B4D72" w:rsidP="000B4D72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Helps generate leads quickly</w:t>
      </w:r>
    </w:p>
    <w:p w14:paraId="03B6785C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</w:rPr>
        <w:lastRenderedPageBreak/>
        <w:t xml:space="preserve">For digital marketers, Facebook Ads are powerful because they are </w:t>
      </w:r>
      <w:r w:rsidRPr="000B4D72">
        <w:rPr>
          <w:rFonts w:ascii="Trebuchet MS" w:hAnsi="Trebuchet MS"/>
          <w:b/>
          <w:bCs/>
        </w:rPr>
        <w:t>cost-effective</w:t>
      </w:r>
      <w:r w:rsidRPr="000B4D72">
        <w:rPr>
          <w:rFonts w:ascii="Trebuchet MS" w:hAnsi="Trebuchet MS"/>
        </w:rPr>
        <w:t xml:space="preserve"> and </w:t>
      </w:r>
      <w:r w:rsidRPr="000B4D72">
        <w:rPr>
          <w:rFonts w:ascii="Trebuchet MS" w:hAnsi="Trebuchet MS"/>
          <w:b/>
          <w:bCs/>
        </w:rPr>
        <w:t>measurable</w:t>
      </w:r>
      <w:r w:rsidRPr="000B4D72">
        <w:rPr>
          <w:rFonts w:ascii="Trebuchet MS" w:hAnsi="Trebuchet MS"/>
        </w:rPr>
        <w:t>.</w:t>
      </w:r>
    </w:p>
    <w:p w14:paraId="6645FF6B" w14:textId="7C9DAA7A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7AF4BAC" wp14:editId="33D1F926">
            <wp:simplePos x="0" y="0"/>
            <wp:positionH relativeFrom="column">
              <wp:posOffset>2362200</wp:posOffset>
            </wp:positionH>
            <wp:positionV relativeFrom="paragraph">
              <wp:posOffset>74295</wp:posOffset>
            </wp:positionV>
            <wp:extent cx="2689860" cy="3258820"/>
            <wp:effectExtent l="19050" t="19050" r="15240" b="17780"/>
            <wp:wrapTight wrapText="bothSides">
              <wp:wrapPolygon edited="0">
                <wp:start x="-153" y="-126"/>
                <wp:lineTo x="-153" y="21592"/>
                <wp:lineTo x="21569" y="21592"/>
                <wp:lineTo x="21569" y="-126"/>
                <wp:lineTo x="-153" y="-126"/>
              </wp:wrapPolygon>
            </wp:wrapTight>
            <wp:docPr id="1083681460" name="Picture 6" descr="Facebook Ads 101: Launching Successful Campaig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Facebook Ads 101: Launching Successful Campaigns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90" r="27645"/>
                    <a:stretch/>
                  </pic:blipFill>
                  <pic:spPr bwMode="auto">
                    <a:xfrm>
                      <a:off x="0" y="0"/>
                      <a:ext cx="2689860" cy="3258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87277E" w14:textId="3648D411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C972A41" w14:textId="188DCB70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4966D9B" w14:textId="77777777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83CBBB7" w14:textId="4989B6EA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8D61A31" w14:textId="77777777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54D5BEF" w14:textId="77777777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1BECC20" w14:textId="77777777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F469F52" w14:textId="77777777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BFCDA66" w14:textId="77777777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BFB5D3D" w14:textId="77777777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25078DE" w14:textId="77777777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1B0D266" w14:textId="77777777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C473666" w14:textId="77777777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5543F2B" w14:textId="77777777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2DF600A" w14:textId="77777777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7C2D72F" w14:textId="77777777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F24DBC1" w14:textId="77777777" w:rsidR="00874B83" w:rsidRDefault="00874B8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A34089D" w14:textId="2956A8FD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93B2271" w14:textId="3731335D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B4D72">
        <w:rPr>
          <w:rFonts w:ascii="Trebuchet MS" w:hAnsi="Trebuchet MS"/>
          <w:b/>
          <w:bCs/>
        </w:rPr>
        <w:t>3. Content Creation &amp; Engagement</w:t>
      </w:r>
    </w:p>
    <w:p w14:paraId="3CA4ED64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</w:rPr>
        <w:t>Content is what businesses post on their Facebook Page. This includes:</w:t>
      </w:r>
    </w:p>
    <w:p w14:paraId="1E33F2D7" w14:textId="77777777" w:rsidR="000B4D72" w:rsidRPr="000B4D72" w:rsidRDefault="000B4D72" w:rsidP="000B4D72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Text posts</w:t>
      </w:r>
    </w:p>
    <w:p w14:paraId="49F7EFF5" w14:textId="77777777" w:rsidR="000B4D72" w:rsidRPr="000B4D72" w:rsidRDefault="000B4D72" w:rsidP="000B4D72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Images and infographics</w:t>
      </w:r>
    </w:p>
    <w:p w14:paraId="47BD5947" w14:textId="77777777" w:rsidR="000B4D72" w:rsidRPr="000B4D72" w:rsidRDefault="000B4D72" w:rsidP="000B4D72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Videos and reels</w:t>
      </w:r>
    </w:p>
    <w:p w14:paraId="4616D960" w14:textId="77777777" w:rsidR="000B4D72" w:rsidRPr="000B4D72" w:rsidRDefault="000B4D72" w:rsidP="000B4D72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Polls and stories</w:t>
      </w:r>
    </w:p>
    <w:p w14:paraId="759E16E2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  <w:b/>
          <w:bCs/>
        </w:rPr>
        <w:t>Good content helps to:</w:t>
      </w:r>
    </w:p>
    <w:p w14:paraId="4CE0C23A" w14:textId="77777777" w:rsidR="000B4D72" w:rsidRPr="000B4D72" w:rsidRDefault="000B4D72" w:rsidP="000B4D72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Attract attention</w:t>
      </w:r>
    </w:p>
    <w:p w14:paraId="65881B16" w14:textId="77777777" w:rsidR="000B4D72" w:rsidRPr="000B4D72" w:rsidRDefault="000B4D72" w:rsidP="000B4D72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Encourage likes, shares, and comments</w:t>
      </w:r>
    </w:p>
    <w:p w14:paraId="31840A0A" w14:textId="77777777" w:rsidR="000B4D72" w:rsidRPr="000B4D72" w:rsidRDefault="000B4D72" w:rsidP="000B4D72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B4D72">
        <w:rPr>
          <w:rFonts w:ascii="Trebuchet MS" w:hAnsi="Trebuchet MS"/>
        </w:rPr>
        <w:t>Build relationships with followers</w:t>
      </w:r>
    </w:p>
    <w:p w14:paraId="3181DC74" w14:textId="77777777" w:rsidR="000B4D72" w:rsidRP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B4D72">
        <w:rPr>
          <w:rFonts w:ascii="Trebuchet MS" w:hAnsi="Trebuchet MS"/>
        </w:rPr>
        <w:t>Engagement (likes, comments, shares, messages) shows how interested users are in the brand. Higher engagement improves visibility and trust.</w:t>
      </w:r>
    </w:p>
    <w:p w14:paraId="1EEBF56C" w14:textId="39FB166E" w:rsidR="000B4D72" w:rsidRDefault="000B4D72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6A997DD" w14:textId="77777777" w:rsidR="00124363" w:rsidRPr="00124363" w:rsidRDefault="00124363" w:rsidP="00124363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124363">
        <w:rPr>
          <w:rFonts w:ascii="Trebuchet MS" w:hAnsi="Trebuchet MS"/>
          <w:b/>
          <w:bCs/>
          <w:u w:val="single"/>
        </w:rPr>
        <w:t>Assignment: Create a Facebook Ad for "Sweet Bites Bakery"</w:t>
      </w:r>
    </w:p>
    <w:p w14:paraId="72384387" w14:textId="77777777" w:rsid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333B082" w14:textId="67EFB67A" w:rsidR="00124363" w:rsidRP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24363">
        <w:rPr>
          <w:rFonts w:ascii="Trebuchet MS" w:hAnsi="Trebuchet MS"/>
          <w:b/>
          <w:bCs/>
        </w:rPr>
        <w:t>Step 1: The Plan (The Strategy)</w:t>
      </w:r>
    </w:p>
    <w:p w14:paraId="6107400B" w14:textId="77777777" w:rsidR="00124363" w:rsidRP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24363">
        <w:rPr>
          <w:rFonts w:ascii="Trebuchet MS" w:hAnsi="Trebuchet MS"/>
        </w:rPr>
        <w:t>Before we make the ad, we need to know who we are talking to.</w:t>
      </w:r>
    </w:p>
    <w:p w14:paraId="6E30D783" w14:textId="77777777" w:rsidR="00124363" w:rsidRPr="00124363" w:rsidRDefault="00124363" w:rsidP="00124363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24363">
        <w:rPr>
          <w:rFonts w:ascii="Trebuchet MS" w:hAnsi="Trebuchet MS"/>
          <w:b/>
          <w:bCs/>
        </w:rPr>
        <w:t>Who is the customer?</w:t>
      </w:r>
      <w:r w:rsidRPr="00124363">
        <w:rPr>
          <w:rFonts w:ascii="Trebuchet MS" w:hAnsi="Trebuchet MS"/>
        </w:rPr>
        <w:t xml:space="preserve"> People living in your city who have a </w:t>
      </w:r>
      <w:r w:rsidRPr="00124363">
        <w:rPr>
          <w:rFonts w:ascii="Trebuchet MS" w:hAnsi="Trebuchet MS"/>
          <w:b/>
          <w:bCs/>
        </w:rPr>
        <w:t>birthday</w:t>
      </w:r>
      <w:r w:rsidRPr="00124363">
        <w:rPr>
          <w:rFonts w:ascii="Trebuchet MS" w:hAnsi="Trebuchet MS"/>
        </w:rPr>
        <w:t xml:space="preserve"> coming up or love sweets.</w:t>
      </w:r>
    </w:p>
    <w:p w14:paraId="62C89D8C" w14:textId="77777777" w:rsidR="00124363" w:rsidRPr="00124363" w:rsidRDefault="00124363" w:rsidP="00124363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24363">
        <w:rPr>
          <w:rFonts w:ascii="Trebuchet MS" w:hAnsi="Trebuchet MS"/>
          <w:b/>
          <w:bCs/>
        </w:rPr>
        <w:t>What is the goal?</w:t>
      </w:r>
      <w:r w:rsidRPr="00124363">
        <w:rPr>
          <w:rFonts w:ascii="Trebuchet MS" w:hAnsi="Trebuchet MS"/>
        </w:rPr>
        <w:t xml:space="preserve"> To get people to message the bakery on WhatsApp or Messenger to order a cake.</w:t>
      </w:r>
    </w:p>
    <w:p w14:paraId="4550DF7F" w14:textId="738390BE" w:rsidR="00124363" w:rsidRP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59E7D78" w14:textId="77777777" w:rsidR="00124363" w:rsidRDefault="00124363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4A9AEA98" w14:textId="1954CF39" w:rsidR="00124363" w:rsidRP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24363">
        <w:rPr>
          <w:rFonts w:ascii="Trebuchet MS" w:hAnsi="Trebuchet MS"/>
          <w:b/>
          <w:bCs/>
        </w:rPr>
        <w:lastRenderedPageBreak/>
        <w:t>Step 2: Designing the Ad (The Creative)</w:t>
      </w:r>
    </w:p>
    <w:p w14:paraId="3426B2CB" w14:textId="77777777" w:rsidR="00124363" w:rsidRP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24363">
        <w:rPr>
          <w:rFonts w:ascii="Trebuchet MS" w:hAnsi="Trebuchet MS"/>
        </w:rPr>
        <w:t xml:space="preserve">A good Facebook ad has </w:t>
      </w:r>
      <w:r w:rsidRPr="00124363">
        <w:rPr>
          <w:rFonts w:ascii="Trebuchet MS" w:hAnsi="Trebuchet MS"/>
          <w:b/>
          <w:bCs/>
        </w:rPr>
        <w:t>three simple parts</w:t>
      </w:r>
      <w:r w:rsidRPr="00124363">
        <w:rPr>
          <w:rFonts w:ascii="Trebuchet MS" w:hAnsi="Trebuchet MS"/>
        </w:rPr>
        <w:t>: The Text, The Image, and the Button.</w:t>
      </w:r>
    </w:p>
    <w:p w14:paraId="4BA5ECF6" w14:textId="77777777" w:rsidR="00124363" w:rsidRP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24363">
        <w:rPr>
          <w:rFonts w:ascii="Trebuchet MS" w:hAnsi="Trebuchet MS"/>
          <w:b/>
          <w:bCs/>
        </w:rPr>
        <w:t>1. The Text (What you say):</w:t>
      </w:r>
    </w:p>
    <w:p w14:paraId="378083B1" w14:textId="77777777" w:rsidR="00124363" w:rsidRP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24363">
        <w:rPr>
          <w:rFonts w:ascii="Trebuchet MS" w:hAnsi="Trebuchet MS"/>
        </w:rPr>
        <w:t xml:space="preserve">"Stop buying boring cakes! </w:t>
      </w:r>
      <w:r w:rsidRPr="00124363">
        <w:rPr>
          <w:rFonts w:ascii="Segoe UI Emoji" w:hAnsi="Segoe UI Emoji" w:cs="Segoe UI Emoji"/>
        </w:rPr>
        <w:t>🎂</w:t>
      </w:r>
      <w:r w:rsidRPr="00124363">
        <w:rPr>
          <w:rFonts w:ascii="Trebuchet MS" w:hAnsi="Trebuchet MS"/>
        </w:rPr>
        <w:t xml:space="preserve"> Get a custom-made, delicious cake for your special day. From chocolate truffle to fruit blast, we bake it fresh just for you. Order now and get free delivery!"</w:t>
      </w:r>
    </w:p>
    <w:p w14:paraId="5848ED79" w14:textId="77777777" w:rsidR="00124363" w:rsidRP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24363">
        <w:rPr>
          <w:rFonts w:ascii="Trebuchet MS" w:hAnsi="Trebuchet MS"/>
          <w:b/>
          <w:bCs/>
        </w:rPr>
        <w:t>2. The Image (What they see):</w:t>
      </w:r>
    </w:p>
    <w:p w14:paraId="00CB2270" w14:textId="77777777" w:rsidR="00124363" w:rsidRPr="00124363" w:rsidRDefault="00124363" w:rsidP="00124363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24363">
        <w:rPr>
          <w:rFonts w:ascii="Trebuchet MS" w:hAnsi="Trebuchet MS"/>
          <w:i/>
          <w:iCs/>
        </w:rPr>
        <w:t>Idea:</w:t>
      </w:r>
      <w:r w:rsidRPr="00124363">
        <w:rPr>
          <w:rFonts w:ascii="Trebuchet MS" w:hAnsi="Trebuchet MS"/>
        </w:rPr>
        <w:t xml:space="preserve"> A bright, yummy photo of a half-cut chocolate cake with melting cream. (People stop scrolling when they see tasty food!)</w:t>
      </w:r>
    </w:p>
    <w:p w14:paraId="0BF4D03F" w14:textId="77777777" w:rsidR="00124363" w:rsidRP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24363">
        <w:rPr>
          <w:rFonts w:ascii="Trebuchet MS" w:hAnsi="Trebuchet MS"/>
          <w:b/>
          <w:bCs/>
        </w:rPr>
        <w:t>3. The Button (What they do):</w:t>
      </w:r>
    </w:p>
    <w:p w14:paraId="49E5C526" w14:textId="77777777" w:rsidR="00124363" w:rsidRPr="00124363" w:rsidRDefault="00124363" w:rsidP="00124363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24363">
        <w:rPr>
          <w:rFonts w:ascii="Trebuchet MS" w:hAnsi="Trebuchet MS"/>
          <w:i/>
          <w:iCs/>
        </w:rPr>
        <w:t>Action:</w:t>
      </w:r>
      <w:r w:rsidRPr="00124363">
        <w:rPr>
          <w:rFonts w:ascii="Trebuchet MS" w:hAnsi="Trebuchet MS"/>
        </w:rPr>
        <w:t xml:space="preserve"> </w:t>
      </w:r>
      <w:r w:rsidRPr="00124363">
        <w:rPr>
          <w:rFonts w:ascii="Trebuchet MS" w:hAnsi="Trebuchet MS"/>
          <w:b/>
          <w:bCs/>
        </w:rPr>
        <w:t>[Send Message]</w:t>
      </w:r>
    </w:p>
    <w:p w14:paraId="0EC913FE" w14:textId="0C40548A" w:rsidR="00124363" w:rsidRP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310B683" w14:textId="77777777" w:rsidR="00124363" w:rsidRP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24363">
        <w:rPr>
          <w:rFonts w:ascii="Trebuchet MS" w:hAnsi="Trebuchet MS"/>
          <w:b/>
          <w:bCs/>
        </w:rPr>
        <w:t>Step 3: Setting the "Target" (The Logic)</w:t>
      </w:r>
    </w:p>
    <w:p w14:paraId="4336A51E" w14:textId="77777777" w:rsidR="00124363" w:rsidRP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24363">
        <w:rPr>
          <w:rFonts w:ascii="Trebuchet MS" w:hAnsi="Trebuchet MS"/>
        </w:rPr>
        <w:t xml:space="preserve">In your digital marketing class, you need to show </w:t>
      </w:r>
      <w:r w:rsidRPr="00124363">
        <w:rPr>
          <w:rFonts w:ascii="Trebuchet MS" w:hAnsi="Trebuchet MS"/>
          <w:b/>
          <w:bCs/>
        </w:rPr>
        <w:t>how</w:t>
      </w:r>
      <w:r w:rsidRPr="00124363">
        <w:rPr>
          <w:rFonts w:ascii="Trebuchet MS" w:hAnsi="Trebuchet MS"/>
        </w:rPr>
        <w:t xml:space="preserve"> you will find the right people. Tell your teacher you will pick these settings on Facebook:</w:t>
      </w:r>
    </w:p>
    <w:p w14:paraId="22694E76" w14:textId="77777777" w:rsidR="00124363" w:rsidRPr="00124363" w:rsidRDefault="00124363" w:rsidP="00124363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24363">
        <w:rPr>
          <w:rFonts w:ascii="Trebuchet MS" w:hAnsi="Trebuchet MS"/>
          <w:b/>
          <w:bCs/>
        </w:rPr>
        <w:t>Location:</w:t>
      </w:r>
      <w:r w:rsidRPr="00124363">
        <w:rPr>
          <w:rFonts w:ascii="Trebuchet MS" w:hAnsi="Trebuchet MS"/>
        </w:rPr>
        <w:t xml:space="preserve"> Only people living within 10km of the bakery. (No point showing the ad to someone 500km away!)</w:t>
      </w:r>
    </w:p>
    <w:p w14:paraId="3CF3C12F" w14:textId="77777777" w:rsidR="00124363" w:rsidRPr="00124363" w:rsidRDefault="00124363" w:rsidP="00124363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24363">
        <w:rPr>
          <w:rFonts w:ascii="Trebuchet MS" w:hAnsi="Trebuchet MS"/>
          <w:b/>
          <w:bCs/>
        </w:rPr>
        <w:t>Interests:</w:t>
      </w:r>
      <w:r w:rsidRPr="00124363">
        <w:rPr>
          <w:rFonts w:ascii="Trebuchet MS" w:hAnsi="Trebuchet MS"/>
        </w:rPr>
        <w:t xml:space="preserve"> People who like "Cakes," "Birthday Parties," or "Desserts."</w:t>
      </w:r>
    </w:p>
    <w:p w14:paraId="6E470A61" w14:textId="77777777" w:rsidR="00124363" w:rsidRPr="00124363" w:rsidRDefault="00124363" w:rsidP="00124363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24363">
        <w:rPr>
          <w:rFonts w:ascii="Trebuchet MS" w:hAnsi="Trebuchet MS"/>
          <w:b/>
          <w:bCs/>
        </w:rPr>
        <w:t>Timing:</w:t>
      </w:r>
      <w:r w:rsidRPr="00124363">
        <w:rPr>
          <w:rFonts w:ascii="Trebuchet MS" w:hAnsi="Trebuchet MS"/>
        </w:rPr>
        <w:t xml:space="preserve"> Run the ad on Thursdays and Fridays (when people are planning for the weekend).</w:t>
      </w:r>
    </w:p>
    <w:p w14:paraId="36661111" w14:textId="1AF7F3D9" w:rsidR="00124363" w:rsidRP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4A98D53" w14:textId="77777777" w:rsidR="00124363" w:rsidRPr="00124363" w:rsidRDefault="00124363" w:rsidP="0012436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24363">
        <w:rPr>
          <w:rFonts w:ascii="Trebuchet MS" w:hAnsi="Trebuchet MS"/>
          <w:b/>
          <w:bCs/>
        </w:rPr>
        <w:t>3 Simple Rules for your Assignment:</w:t>
      </w:r>
    </w:p>
    <w:p w14:paraId="779F5BF3" w14:textId="77777777" w:rsidR="00124363" w:rsidRPr="00124363" w:rsidRDefault="00124363" w:rsidP="00124363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24363">
        <w:rPr>
          <w:rFonts w:ascii="Trebuchet MS" w:hAnsi="Trebuchet MS"/>
          <w:b/>
          <w:bCs/>
        </w:rPr>
        <w:t>Use Emojis:</w:t>
      </w:r>
      <w:r w:rsidRPr="00124363">
        <w:rPr>
          <w:rFonts w:ascii="Trebuchet MS" w:hAnsi="Trebuchet MS"/>
        </w:rPr>
        <w:t xml:space="preserve"> They make the ad look friendly and less like a "boring business."</w:t>
      </w:r>
    </w:p>
    <w:p w14:paraId="37977F53" w14:textId="77777777" w:rsidR="00124363" w:rsidRPr="00124363" w:rsidRDefault="00124363" w:rsidP="00124363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24363">
        <w:rPr>
          <w:rFonts w:ascii="Trebuchet MS" w:hAnsi="Trebuchet MS"/>
          <w:b/>
          <w:bCs/>
        </w:rPr>
        <w:t>Short Sentences:</w:t>
      </w:r>
      <w:r w:rsidRPr="00124363">
        <w:rPr>
          <w:rFonts w:ascii="Trebuchet MS" w:hAnsi="Trebuchet MS"/>
        </w:rPr>
        <w:t xml:space="preserve"> Nobody reads long paragraphs on Facebook.</w:t>
      </w:r>
    </w:p>
    <w:p w14:paraId="49FC6B58" w14:textId="77777777" w:rsidR="00124363" w:rsidRPr="00124363" w:rsidRDefault="00124363" w:rsidP="00124363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24363">
        <w:rPr>
          <w:rFonts w:ascii="Trebuchet MS" w:hAnsi="Trebuchet MS"/>
          <w:b/>
          <w:bCs/>
        </w:rPr>
        <w:t>Clear Offer:</w:t>
      </w:r>
      <w:r w:rsidRPr="00124363">
        <w:rPr>
          <w:rFonts w:ascii="Trebuchet MS" w:hAnsi="Trebuchet MS"/>
        </w:rPr>
        <w:t xml:space="preserve"> Tell them exactly what they get (e.g., "Free Delivery").</w:t>
      </w:r>
    </w:p>
    <w:p w14:paraId="1CBD0934" w14:textId="77777777" w:rsidR="00124363" w:rsidRDefault="00124363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78B6606" w14:textId="77777777" w:rsidR="002C413C" w:rsidRPr="00B65BC6" w:rsidRDefault="002C413C" w:rsidP="002C413C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B65BC6">
        <w:rPr>
          <w:rFonts w:ascii="Trebuchet MS" w:hAnsi="Trebuchet MS"/>
          <w:b/>
          <w:bCs/>
          <w:u w:val="single"/>
        </w:rPr>
        <w:t>Assignment</w:t>
      </w:r>
    </w:p>
    <w:p w14:paraId="09D5B260" w14:textId="77777777" w:rsidR="002C413C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628B735" w14:textId="77777777" w:rsidR="002C413C" w:rsidRPr="00B65BC6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65BC6">
        <w:rPr>
          <w:rFonts w:ascii="Trebuchet MS" w:hAnsi="Trebuchet MS"/>
          <w:b/>
          <w:bCs/>
        </w:rPr>
        <w:t>Local Gym – Lead Generation</w:t>
      </w:r>
    </w:p>
    <w:p w14:paraId="43095E25" w14:textId="77777777" w:rsidR="002C413C" w:rsidRPr="00B65BC6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65BC6">
        <w:rPr>
          <w:rFonts w:ascii="Trebuchet MS" w:hAnsi="Trebuchet MS"/>
          <w:b/>
          <w:bCs/>
        </w:rPr>
        <w:t>Q1. What targeting is best for a local gym?</w:t>
      </w:r>
      <w:r w:rsidRPr="00B65BC6">
        <w:rPr>
          <w:rFonts w:ascii="Trebuchet MS" w:hAnsi="Trebuchet MS"/>
        </w:rPr>
        <w:br/>
        <w:t>A) Worldwide</w:t>
      </w:r>
      <w:r w:rsidRPr="00B65BC6">
        <w:rPr>
          <w:rFonts w:ascii="Trebuchet MS" w:hAnsi="Trebuchet MS"/>
        </w:rPr>
        <w:br/>
        <w:t>B) Entire country</w:t>
      </w:r>
      <w:r w:rsidRPr="00B65BC6">
        <w:rPr>
          <w:rFonts w:ascii="Trebuchet MS" w:hAnsi="Trebuchet MS"/>
        </w:rPr>
        <w:br/>
        <w:t>C) 3–8 km radius around gym</w:t>
      </w:r>
      <w:r w:rsidRPr="00B65BC6">
        <w:rPr>
          <w:rFonts w:ascii="Trebuchet MS" w:hAnsi="Trebuchet MS"/>
        </w:rPr>
        <w:br/>
        <w:t>D) Only online interests</w:t>
      </w:r>
    </w:p>
    <w:p w14:paraId="596D8EE0" w14:textId="77777777" w:rsidR="002C413C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B0F149E" w14:textId="77777777" w:rsidR="002C413C" w:rsidRPr="00B65BC6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65BC6">
        <w:rPr>
          <w:rFonts w:ascii="Trebuchet MS" w:hAnsi="Trebuchet MS"/>
          <w:b/>
          <w:bCs/>
        </w:rPr>
        <w:t>Q2. Best age group for a general fitness gym?</w:t>
      </w:r>
      <w:r w:rsidRPr="00B65BC6">
        <w:rPr>
          <w:rFonts w:ascii="Trebuchet MS" w:hAnsi="Trebuchet MS"/>
        </w:rPr>
        <w:br/>
        <w:t>A) 13–17</w:t>
      </w:r>
      <w:r w:rsidRPr="00B65BC6">
        <w:rPr>
          <w:rFonts w:ascii="Trebuchet MS" w:hAnsi="Trebuchet MS"/>
        </w:rPr>
        <w:br/>
        <w:t>B) 18–45</w:t>
      </w:r>
      <w:r w:rsidRPr="00B65BC6">
        <w:rPr>
          <w:rFonts w:ascii="Trebuchet MS" w:hAnsi="Trebuchet MS"/>
        </w:rPr>
        <w:br/>
        <w:t>C) 45–65 only</w:t>
      </w:r>
      <w:r w:rsidRPr="00B65BC6">
        <w:rPr>
          <w:rFonts w:ascii="Trebuchet MS" w:hAnsi="Trebuchet MS"/>
        </w:rPr>
        <w:br/>
        <w:t>D) 60+</w:t>
      </w:r>
    </w:p>
    <w:p w14:paraId="6C96EB28" w14:textId="77777777" w:rsidR="002C413C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4C83DBC" w14:textId="77777777" w:rsidR="002C413C" w:rsidRPr="00B65BC6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65BC6">
        <w:rPr>
          <w:rFonts w:ascii="Trebuchet MS" w:hAnsi="Trebuchet MS"/>
          <w:b/>
          <w:bCs/>
        </w:rPr>
        <w:t>Q3. Which offer increases conversions most?</w:t>
      </w:r>
      <w:r w:rsidRPr="00B65BC6">
        <w:rPr>
          <w:rFonts w:ascii="Trebuchet MS" w:hAnsi="Trebuchet MS"/>
        </w:rPr>
        <w:br/>
        <w:t>A) Free PDF</w:t>
      </w:r>
      <w:r w:rsidRPr="00B65BC6">
        <w:rPr>
          <w:rFonts w:ascii="Trebuchet MS" w:hAnsi="Trebuchet MS"/>
        </w:rPr>
        <w:br/>
        <w:t>B) 7-Day Free Trial</w:t>
      </w:r>
      <w:r w:rsidRPr="00B65BC6">
        <w:rPr>
          <w:rFonts w:ascii="Trebuchet MS" w:hAnsi="Trebuchet MS"/>
        </w:rPr>
        <w:br/>
      </w:r>
      <w:r w:rsidRPr="00B65BC6">
        <w:rPr>
          <w:rFonts w:ascii="Trebuchet MS" w:hAnsi="Trebuchet MS"/>
        </w:rPr>
        <w:lastRenderedPageBreak/>
        <w:t>C) Blog Link</w:t>
      </w:r>
      <w:r w:rsidRPr="00B65BC6">
        <w:rPr>
          <w:rFonts w:ascii="Trebuchet MS" w:hAnsi="Trebuchet MS"/>
        </w:rPr>
        <w:br/>
        <w:t>D) Awareness Video</w:t>
      </w:r>
    </w:p>
    <w:p w14:paraId="40F55E31" w14:textId="77777777" w:rsidR="002C413C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02B523F" w14:textId="77777777" w:rsidR="002C413C" w:rsidRPr="00B65BC6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65BC6">
        <w:rPr>
          <w:rFonts w:ascii="Trebuchet MS" w:hAnsi="Trebuchet MS"/>
          <w:b/>
          <w:bCs/>
        </w:rPr>
        <w:t>Q4. Best retargeting audience?</w:t>
      </w:r>
      <w:r w:rsidRPr="00B65BC6">
        <w:rPr>
          <w:rFonts w:ascii="Trebuchet MS" w:hAnsi="Trebuchet MS"/>
        </w:rPr>
        <w:br/>
        <w:t>A) Everyone in city</w:t>
      </w:r>
      <w:r w:rsidRPr="00B65BC6">
        <w:rPr>
          <w:rFonts w:ascii="Trebuchet MS" w:hAnsi="Trebuchet MS"/>
        </w:rPr>
        <w:br/>
        <w:t>B) Page followers</w:t>
      </w:r>
      <w:r w:rsidRPr="00B65BC6">
        <w:rPr>
          <w:rFonts w:ascii="Trebuchet MS" w:hAnsi="Trebuchet MS"/>
        </w:rPr>
        <w:br/>
        <w:t>C) People who opened lead form but didn’t submit</w:t>
      </w:r>
      <w:r w:rsidRPr="00B65BC6">
        <w:rPr>
          <w:rFonts w:ascii="Trebuchet MS" w:hAnsi="Trebuchet MS"/>
        </w:rPr>
        <w:br/>
        <w:t>D) Random interests</w:t>
      </w:r>
    </w:p>
    <w:p w14:paraId="38FF0990" w14:textId="77777777" w:rsidR="002C413C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B1EA883" w14:textId="77777777" w:rsidR="002C413C" w:rsidRPr="00B65BC6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65BC6">
        <w:rPr>
          <w:rFonts w:ascii="Trebuchet MS" w:hAnsi="Trebuchet MS"/>
          <w:b/>
          <w:bCs/>
        </w:rPr>
        <w:t xml:space="preserve">Real Estate </w:t>
      </w:r>
      <w:r w:rsidRPr="00B65BC6">
        <w:rPr>
          <w:rFonts w:ascii="Trebuchet MS" w:hAnsi="Trebuchet MS" w:cs="Trebuchet MS"/>
          <w:b/>
          <w:bCs/>
        </w:rPr>
        <w:t>–</w:t>
      </w:r>
      <w:r w:rsidRPr="00B65BC6">
        <w:rPr>
          <w:rFonts w:ascii="Trebuchet MS" w:hAnsi="Trebuchet MS"/>
          <w:b/>
          <w:bCs/>
        </w:rPr>
        <w:t xml:space="preserve"> Luxury Villas</w:t>
      </w:r>
    </w:p>
    <w:p w14:paraId="52338334" w14:textId="77777777" w:rsidR="002C413C" w:rsidRPr="00B65BC6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65BC6">
        <w:rPr>
          <w:rFonts w:ascii="Trebuchet MS" w:hAnsi="Trebuchet MS"/>
          <w:b/>
          <w:bCs/>
        </w:rPr>
        <w:t>Q1. Best way to qualify high-budget buyers?</w:t>
      </w:r>
      <w:r w:rsidRPr="00B65BC6">
        <w:rPr>
          <w:rFonts w:ascii="Trebuchet MS" w:hAnsi="Trebuchet MS"/>
        </w:rPr>
        <w:br/>
        <w:t>A) Short form</w:t>
      </w:r>
      <w:r w:rsidRPr="00B65BC6">
        <w:rPr>
          <w:rFonts w:ascii="Trebuchet MS" w:hAnsi="Trebuchet MS"/>
        </w:rPr>
        <w:br/>
        <w:t>B) Long form with budget question</w:t>
      </w:r>
      <w:r w:rsidRPr="00B65BC6">
        <w:rPr>
          <w:rFonts w:ascii="Trebuchet MS" w:hAnsi="Trebuchet MS"/>
        </w:rPr>
        <w:br/>
        <w:t>C) No form</w:t>
      </w:r>
      <w:r w:rsidRPr="00B65BC6">
        <w:rPr>
          <w:rFonts w:ascii="Trebuchet MS" w:hAnsi="Trebuchet MS"/>
        </w:rPr>
        <w:br/>
        <w:t>D) Engagement ad</w:t>
      </w:r>
    </w:p>
    <w:p w14:paraId="1D3D4506" w14:textId="77777777" w:rsidR="002C413C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28DB691" w14:textId="77777777" w:rsidR="002C413C" w:rsidRPr="00B65BC6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65BC6">
        <w:rPr>
          <w:rFonts w:ascii="Trebuchet MS" w:hAnsi="Trebuchet MS"/>
          <w:b/>
          <w:bCs/>
        </w:rPr>
        <w:t>Q2. Ideal targeting for luxury homes?</w:t>
      </w:r>
      <w:r w:rsidRPr="00B65BC6">
        <w:rPr>
          <w:rFonts w:ascii="Trebuchet MS" w:hAnsi="Trebuchet MS"/>
        </w:rPr>
        <w:br/>
        <w:t>A) Students</w:t>
      </w:r>
      <w:r w:rsidRPr="00B65BC6">
        <w:rPr>
          <w:rFonts w:ascii="Trebuchet MS" w:hAnsi="Trebuchet MS"/>
        </w:rPr>
        <w:br/>
        <w:t>B) Low income</w:t>
      </w:r>
      <w:r w:rsidRPr="00B65BC6">
        <w:rPr>
          <w:rFonts w:ascii="Trebuchet MS" w:hAnsi="Trebuchet MS"/>
        </w:rPr>
        <w:br/>
        <w:t>C) High income interests &amp; business owners</w:t>
      </w:r>
      <w:r w:rsidRPr="00B65BC6">
        <w:rPr>
          <w:rFonts w:ascii="Trebuchet MS" w:hAnsi="Trebuchet MS"/>
        </w:rPr>
        <w:br/>
        <w:t>D) Teenagers</w:t>
      </w:r>
    </w:p>
    <w:p w14:paraId="21A1CC24" w14:textId="77777777" w:rsidR="002C413C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7215765" w14:textId="77777777" w:rsidR="002C413C" w:rsidRPr="00B65BC6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65BC6">
        <w:rPr>
          <w:rFonts w:ascii="Trebuchet MS" w:hAnsi="Trebuchet MS"/>
          <w:b/>
          <w:bCs/>
        </w:rPr>
        <w:t>Q3. Best ad creative?</w:t>
      </w:r>
      <w:r w:rsidRPr="00B65BC6">
        <w:rPr>
          <w:rFonts w:ascii="Trebuchet MS" w:hAnsi="Trebuchet MS"/>
        </w:rPr>
        <w:br/>
        <w:t>A) Meme</w:t>
      </w:r>
      <w:r w:rsidRPr="00B65BC6">
        <w:rPr>
          <w:rFonts w:ascii="Trebuchet MS" w:hAnsi="Trebuchet MS"/>
        </w:rPr>
        <w:br/>
        <w:t>B) Carousel showcasing property</w:t>
      </w:r>
      <w:r w:rsidRPr="00B65BC6">
        <w:rPr>
          <w:rFonts w:ascii="Trebuchet MS" w:hAnsi="Trebuchet MS"/>
        </w:rPr>
        <w:br/>
        <w:t>C) Text-only ad</w:t>
      </w:r>
      <w:r w:rsidRPr="00B65BC6">
        <w:rPr>
          <w:rFonts w:ascii="Trebuchet MS" w:hAnsi="Trebuchet MS"/>
        </w:rPr>
        <w:br/>
        <w:t>D) Random stock image</w:t>
      </w:r>
    </w:p>
    <w:p w14:paraId="3522A11F" w14:textId="77777777" w:rsidR="002C413C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C8BFD87" w14:textId="77777777" w:rsidR="002C413C" w:rsidRPr="00B65BC6" w:rsidRDefault="002C413C" w:rsidP="002C413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65BC6">
        <w:rPr>
          <w:rFonts w:ascii="Trebuchet MS" w:hAnsi="Trebuchet MS"/>
          <w:b/>
          <w:bCs/>
        </w:rPr>
        <w:t>Q4. Best campaign structure?</w:t>
      </w:r>
      <w:r w:rsidRPr="00B65BC6">
        <w:rPr>
          <w:rFonts w:ascii="Trebuchet MS" w:hAnsi="Trebuchet MS"/>
        </w:rPr>
        <w:br/>
        <w:t>A) Single ad only</w:t>
      </w:r>
      <w:r w:rsidRPr="00B65BC6">
        <w:rPr>
          <w:rFonts w:ascii="Trebuchet MS" w:hAnsi="Trebuchet MS"/>
        </w:rPr>
        <w:br/>
        <w:t>B) Awareness only</w:t>
      </w:r>
      <w:r w:rsidRPr="00B65BC6">
        <w:rPr>
          <w:rFonts w:ascii="Trebuchet MS" w:hAnsi="Trebuchet MS"/>
        </w:rPr>
        <w:br/>
        <w:t>C) Lead Gen + Retarget Website Visitors</w:t>
      </w:r>
      <w:r w:rsidRPr="00B65BC6">
        <w:rPr>
          <w:rFonts w:ascii="Trebuchet MS" w:hAnsi="Trebuchet MS"/>
        </w:rPr>
        <w:br/>
        <w:t>D) Traffic only</w:t>
      </w:r>
    </w:p>
    <w:p w14:paraId="4FD70944" w14:textId="77777777" w:rsidR="002C413C" w:rsidRPr="00654480" w:rsidRDefault="002C413C" w:rsidP="000B4D7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2C413C" w:rsidRPr="00654480" w:rsidSect="000C0BE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74B38D" w14:textId="77777777" w:rsidR="00330CDC" w:rsidRDefault="00330CDC">
      <w:r>
        <w:separator/>
      </w:r>
    </w:p>
  </w:endnote>
  <w:endnote w:type="continuationSeparator" w:id="0">
    <w:p w14:paraId="2D4887C9" w14:textId="77777777" w:rsidR="00330CDC" w:rsidRDefault="00330C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60812713" name="Picture 126081271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3FD613" w14:textId="77777777" w:rsidR="00330CDC" w:rsidRDefault="00330CDC">
      <w:r>
        <w:separator/>
      </w:r>
    </w:p>
  </w:footnote>
  <w:footnote w:type="continuationSeparator" w:id="0">
    <w:p w14:paraId="7232EB0F" w14:textId="77777777" w:rsidR="00330CDC" w:rsidRDefault="00330C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BA8B21" w14:textId="75B12935" w:rsidR="000C0BE0" w:rsidRPr="000C0BE0" w:rsidRDefault="00C61E80" w:rsidP="000C0BE0">
                          <w:pPr>
                            <w:tabs>
                              <w:tab w:val="left" w:pos="180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Facebook</w:t>
                          </w:r>
                          <w:r w:rsidR="00A62974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 Marketing</w:t>
                          </w: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72BA8B21" w14:textId="75B12935" w:rsidR="000C0BE0" w:rsidRPr="000C0BE0" w:rsidRDefault="00C61E80" w:rsidP="000C0BE0">
                    <w:pPr>
                      <w:tabs>
                        <w:tab w:val="left" w:pos="180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Facebook</w:t>
                    </w:r>
                    <w:r w:rsidR="00A62974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 Marketing</w:t>
                    </w: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98277442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98277442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184837803" name="Picture 1184837803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0916899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0916899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300D1"/>
    <w:multiLevelType w:val="multilevel"/>
    <w:tmpl w:val="1F98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453943"/>
    <w:multiLevelType w:val="multilevel"/>
    <w:tmpl w:val="0EBA6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3510ED"/>
    <w:multiLevelType w:val="multilevel"/>
    <w:tmpl w:val="13A86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58F60B1"/>
    <w:multiLevelType w:val="multilevel"/>
    <w:tmpl w:val="4E6E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59A1FC7"/>
    <w:multiLevelType w:val="multilevel"/>
    <w:tmpl w:val="A1DAC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6FB6BE0"/>
    <w:multiLevelType w:val="multilevel"/>
    <w:tmpl w:val="66A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9734131"/>
    <w:multiLevelType w:val="multilevel"/>
    <w:tmpl w:val="7B5A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5" w15:restartNumberingAfterBreak="0">
    <w:nsid w:val="0EF9299B"/>
    <w:multiLevelType w:val="multilevel"/>
    <w:tmpl w:val="D9009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A4A2DE9"/>
    <w:multiLevelType w:val="multilevel"/>
    <w:tmpl w:val="E1DC4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1ED287C"/>
    <w:multiLevelType w:val="multilevel"/>
    <w:tmpl w:val="BEC88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674AC9"/>
    <w:multiLevelType w:val="multilevel"/>
    <w:tmpl w:val="92680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6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62F0806"/>
    <w:multiLevelType w:val="multilevel"/>
    <w:tmpl w:val="D7CEA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66F3157"/>
    <w:multiLevelType w:val="multilevel"/>
    <w:tmpl w:val="24AE7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C0E52DC"/>
    <w:multiLevelType w:val="multilevel"/>
    <w:tmpl w:val="22C08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82B76DA"/>
    <w:multiLevelType w:val="multilevel"/>
    <w:tmpl w:val="AA306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8A71B4B"/>
    <w:multiLevelType w:val="multilevel"/>
    <w:tmpl w:val="70389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B9326A6"/>
    <w:multiLevelType w:val="multilevel"/>
    <w:tmpl w:val="AB685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0D15728"/>
    <w:multiLevelType w:val="multilevel"/>
    <w:tmpl w:val="D1ECC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2A9013E"/>
    <w:multiLevelType w:val="multilevel"/>
    <w:tmpl w:val="892CF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5E76DCD"/>
    <w:multiLevelType w:val="multilevel"/>
    <w:tmpl w:val="5716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5EE0558"/>
    <w:multiLevelType w:val="multilevel"/>
    <w:tmpl w:val="594C0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E0F6007"/>
    <w:multiLevelType w:val="multilevel"/>
    <w:tmpl w:val="70C2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EB009C8"/>
    <w:multiLevelType w:val="multilevel"/>
    <w:tmpl w:val="DFC2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51810C65"/>
    <w:multiLevelType w:val="multilevel"/>
    <w:tmpl w:val="791A6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2B82D01"/>
    <w:multiLevelType w:val="multilevel"/>
    <w:tmpl w:val="7A28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4B32F88"/>
    <w:multiLevelType w:val="multilevel"/>
    <w:tmpl w:val="6AB0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5B4118A"/>
    <w:multiLevelType w:val="multilevel"/>
    <w:tmpl w:val="39F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5C10682"/>
    <w:multiLevelType w:val="multilevel"/>
    <w:tmpl w:val="AEB4C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A443C3C"/>
    <w:multiLevelType w:val="multilevel"/>
    <w:tmpl w:val="0BECA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62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8961AF5"/>
    <w:multiLevelType w:val="multilevel"/>
    <w:tmpl w:val="B964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6AC84660"/>
    <w:multiLevelType w:val="multilevel"/>
    <w:tmpl w:val="48AA3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27F377A"/>
    <w:multiLevelType w:val="multilevel"/>
    <w:tmpl w:val="E46C8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734D2EE0"/>
    <w:multiLevelType w:val="multilevel"/>
    <w:tmpl w:val="01D4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8DE3DFE"/>
    <w:multiLevelType w:val="multilevel"/>
    <w:tmpl w:val="0AD03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D40622F"/>
    <w:multiLevelType w:val="multilevel"/>
    <w:tmpl w:val="F422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70"/>
  </w:num>
  <w:num w:numId="2" w16cid:durableId="2061131832">
    <w:abstractNumId w:val="20"/>
  </w:num>
  <w:num w:numId="3" w16cid:durableId="1685740467">
    <w:abstractNumId w:val="43"/>
  </w:num>
  <w:num w:numId="4" w16cid:durableId="1457023137">
    <w:abstractNumId w:val="37"/>
  </w:num>
  <w:num w:numId="5" w16cid:durableId="1956713769">
    <w:abstractNumId w:val="38"/>
  </w:num>
  <w:num w:numId="6" w16cid:durableId="1401558546">
    <w:abstractNumId w:val="59"/>
  </w:num>
  <w:num w:numId="7" w16cid:durableId="93014398">
    <w:abstractNumId w:val="66"/>
  </w:num>
  <w:num w:numId="8" w16cid:durableId="1789086404">
    <w:abstractNumId w:val="49"/>
  </w:num>
  <w:num w:numId="9" w16cid:durableId="1067000964">
    <w:abstractNumId w:val="25"/>
  </w:num>
  <w:num w:numId="10" w16cid:durableId="902645610">
    <w:abstractNumId w:val="68"/>
  </w:num>
  <w:num w:numId="11" w16cid:durableId="945115665">
    <w:abstractNumId w:val="62"/>
  </w:num>
  <w:num w:numId="12" w16cid:durableId="275525683">
    <w:abstractNumId w:val="18"/>
  </w:num>
  <w:num w:numId="13" w16cid:durableId="1882864528">
    <w:abstractNumId w:val="51"/>
  </w:num>
  <w:num w:numId="14" w16cid:durableId="68159291">
    <w:abstractNumId w:val="14"/>
  </w:num>
  <w:num w:numId="15" w16cid:durableId="42489049">
    <w:abstractNumId w:val="61"/>
  </w:num>
  <w:num w:numId="16" w16cid:durableId="2050256017">
    <w:abstractNumId w:val="63"/>
  </w:num>
  <w:num w:numId="17" w16cid:durableId="1994330611">
    <w:abstractNumId w:val="64"/>
  </w:num>
  <w:num w:numId="18" w16cid:durableId="554396747">
    <w:abstractNumId w:val="53"/>
  </w:num>
  <w:num w:numId="19" w16cid:durableId="1809088266">
    <w:abstractNumId w:val="47"/>
  </w:num>
  <w:num w:numId="20" w16cid:durableId="1797259661">
    <w:abstractNumId w:val="9"/>
  </w:num>
  <w:num w:numId="21" w16cid:durableId="1105150483">
    <w:abstractNumId w:val="35"/>
  </w:num>
  <w:num w:numId="22" w16cid:durableId="61828497">
    <w:abstractNumId w:val="13"/>
  </w:num>
  <w:num w:numId="23" w16cid:durableId="1735812207">
    <w:abstractNumId w:val="26"/>
  </w:num>
  <w:num w:numId="24" w16cid:durableId="770442340">
    <w:abstractNumId w:val="46"/>
  </w:num>
  <w:num w:numId="25" w16cid:durableId="49770366">
    <w:abstractNumId w:val="17"/>
  </w:num>
  <w:num w:numId="26" w16cid:durableId="114300732">
    <w:abstractNumId w:val="10"/>
  </w:num>
  <w:num w:numId="27" w16cid:durableId="457376141">
    <w:abstractNumId w:val="2"/>
  </w:num>
  <w:num w:numId="28" w16cid:durableId="525949114">
    <w:abstractNumId w:val="39"/>
  </w:num>
  <w:num w:numId="29" w16cid:durableId="2017919867">
    <w:abstractNumId w:val="44"/>
  </w:num>
  <w:num w:numId="30" w16cid:durableId="531312124">
    <w:abstractNumId w:val="29"/>
  </w:num>
  <w:num w:numId="31" w16cid:durableId="1275405712">
    <w:abstractNumId w:val="65"/>
  </w:num>
  <w:num w:numId="32" w16cid:durableId="539436037">
    <w:abstractNumId w:val="50"/>
  </w:num>
  <w:num w:numId="33" w16cid:durableId="959796609">
    <w:abstractNumId w:val="8"/>
  </w:num>
  <w:num w:numId="34" w16cid:durableId="832334331">
    <w:abstractNumId w:val="4"/>
  </w:num>
  <w:num w:numId="35" w16cid:durableId="1233735443">
    <w:abstractNumId w:val="6"/>
  </w:num>
  <w:num w:numId="36" w16cid:durableId="1822306071">
    <w:abstractNumId w:val="57"/>
  </w:num>
  <w:num w:numId="37" w16cid:durableId="131486084">
    <w:abstractNumId w:val="55"/>
  </w:num>
  <w:num w:numId="38" w16cid:durableId="1190873115">
    <w:abstractNumId w:val="11"/>
  </w:num>
  <w:num w:numId="39" w16cid:durableId="175190524">
    <w:abstractNumId w:val="72"/>
  </w:num>
  <w:num w:numId="40" w16cid:durableId="545484506">
    <w:abstractNumId w:val="56"/>
  </w:num>
  <w:num w:numId="41" w16cid:durableId="1216163200">
    <w:abstractNumId w:val="78"/>
  </w:num>
  <w:num w:numId="42" w16cid:durableId="1250038401">
    <w:abstractNumId w:val="19"/>
  </w:num>
  <w:num w:numId="43" w16cid:durableId="128284154">
    <w:abstractNumId w:val="1"/>
  </w:num>
  <w:num w:numId="44" w16cid:durableId="466775042">
    <w:abstractNumId w:val="52"/>
  </w:num>
  <w:num w:numId="45" w16cid:durableId="1233198601">
    <w:abstractNumId w:val="42"/>
  </w:num>
  <w:num w:numId="46" w16cid:durableId="1394423183">
    <w:abstractNumId w:val="69"/>
  </w:num>
  <w:num w:numId="47" w16cid:durableId="347099550">
    <w:abstractNumId w:val="76"/>
  </w:num>
  <w:num w:numId="48" w16cid:durableId="655113060">
    <w:abstractNumId w:val="73"/>
  </w:num>
  <w:num w:numId="49" w16cid:durableId="1943150641">
    <w:abstractNumId w:val="31"/>
  </w:num>
  <w:num w:numId="50" w16cid:durableId="1552424507">
    <w:abstractNumId w:val="32"/>
  </w:num>
  <w:num w:numId="51" w16cid:durableId="1438675331">
    <w:abstractNumId w:val="77"/>
  </w:num>
  <w:num w:numId="52" w16cid:durableId="912200498">
    <w:abstractNumId w:val="74"/>
  </w:num>
  <w:num w:numId="53" w16cid:durableId="1011419653">
    <w:abstractNumId w:val="12"/>
  </w:num>
  <w:num w:numId="54" w16cid:durableId="1387223709">
    <w:abstractNumId w:val="16"/>
  </w:num>
  <w:num w:numId="55" w16cid:durableId="1558974158">
    <w:abstractNumId w:val="5"/>
  </w:num>
  <w:num w:numId="56" w16cid:durableId="1463037829">
    <w:abstractNumId w:val="22"/>
  </w:num>
  <w:num w:numId="57" w16cid:durableId="130102993">
    <w:abstractNumId w:val="30"/>
  </w:num>
  <w:num w:numId="58" w16cid:durableId="1713455126">
    <w:abstractNumId w:val="60"/>
  </w:num>
  <w:num w:numId="59" w16cid:durableId="1958561480">
    <w:abstractNumId w:val="54"/>
  </w:num>
  <w:num w:numId="60" w16cid:durableId="43410743">
    <w:abstractNumId w:val="21"/>
  </w:num>
  <w:num w:numId="61" w16cid:durableId="949356587">
    <w:abstractNumId w:val="45"/>
  </w:num>
  <w:num w:numId="62" w16cid:durableId="1613855506">
    <w:abstractNumId w:val="15"/>
  </w:num>
  <w:num w:numId="63" w16cid:durableId="99418969">
    <w:abstractNumId w:val="27"/>
  </w:num>
  <w:num w:numId="64" w16cid:durableId="424811947">
    <w:abstractNumId w:val="23"/>
  </w:num>
  <w:num w:numId="65" w16cid:durableId="911500024">
    <w:abstractNumId w:val="34"/>
  </w:num>
  <w:num w:numId="66" w16cid:durableId="788088801">
    <w:abstractNumId w:val="58"/>
  </w:num>
  <w:num w:numId="67" w16cid:durableId="894699490">
    <w:abstractNumId w:val="33"/>
  </w:num>
  <w:num w:numId="68" w16cid:durableId="1965308104">
    <w:abstractNumId w:val="24"/>
  </w:num>
  <w:num w:numId="69" w16cid:durableId="665279016">
    <w:abstractNumId w:val="3"/>
  </w:num>
  <w:num w:numId="70" w16cid:durableId="923533718">
    <w:abstractNumId w:val="7"/>
  </w:num>
  <w:num w:numId="71" w16cid:durableId="1631935622">
    <w:abstractNumId w:val="36"/>
  </w:num>
  <w:num w:numId="72" w16cid:durableId="1980957316">
    <w:abstractNumId w:val="40"/>
  </w:num>
  <w:num w:numId="73" w16cid:durableId="316305258">
    <w:abstractNumId w:val="28"/>
  </w:num>
  <w:num w:numId="74" w16cid:durableId="336035263">
    <w:abstractNumId w:val="75"/>
  </w:num>
  <w:num w:numId="75" w16cid:durableId="59712401">
    <w:abstractNumId w:val="48"/>
  </w:num>
  <w:num w:numId="76" w16cid:durableId="1790515540">
    <w:abstractNumId w:val="0"/>
  </w:num>
  <w:num w:numId="77" w16cid:durableId="123698522">
    <w:abstractNumId w:val="67"/>
  </w:num>
  <w:num w:numId="78" w16cid:durableId="394164558">
    <w:abstractNumId w:val="41"/>
  </w:num>
  <w:num w:numId="79" w16cid:durableId="404959783">
    <w:abstractNumId w:val="7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4D72"/>
    <w:rsid w:val="000B5292"/>
    <w:rsid w:val="000C0BE0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4363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6633A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00CA"/>
    <w:rsid w:val="001F180F"/>
    <w:rsid w:val="001F31EF"/>
    <w:rsid w:val="001F3244"/>
    <w:rsid w:val="001F534A"/>
    <w:rsid w:val="001F7B67"/>
    <w:rsid w:val="00200717"/>
    <w:rsid w:val="00201C78"/>
    <w:rsid w:val="00204580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413C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0CDC"/>
    <w:rsid w:val="0033322D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04B04"/>
    <w:rsid w:val="00706998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236D2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4B83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4C2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62974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5F48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2D96"/>
    <w:rsid w:val="00B6620D"/>
    <w:rsid w:val="00B664B7"/>
    <w:rsid w:val="00B73989"/>
    <w:rsid w:val="00B8289F"/>
    <w:rsid w:val="00B82E81"/>
    <w:rsid w:val="00B85E55"/>
    <w:rsid w:val="00B86A63"/>
    <w:rsid w:val="00B87523"/>
    <w:rsid w:val="00BB21F8"/>
    <w:rsid w:val="00BB67B2"/>
    <w:rsid w:val="00BD06A7"/>
    <w:rsid w:val="00BD0821"/>
    <w:rsid w:val="00BD393C"/>
    <w:rsid w:val="00BD4B1C"/>
    <w:rsid w:val="00BE014E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1E80"/>
    <w:rsid w:val="00C62CC1"/>
    <w:rsid w:val="00C6308A"/>
    <w:rsid w:val="00C82D5E"/>
    <w:rsid w:val="00C8529B"/>
    <w:rsid w:val="00C876F5"/>
    <w:rsid w:val="00C9346B"/>
    <w:rsid w:val="00C95C04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512D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81C16"/>
    <w:rsid w:val="00D9543F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2704D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9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2732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7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94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29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8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6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0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6" Type="http://schemas.openxmlformats.org/officeDocument/2006/relationships/image" Target="media/image60.jpe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05</TotalTime>
  <Pages>6</Pages>
  <Words>1302</Words>
  <Characters>742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8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5</cp:revision>
  <cp:lastPrinted>2025-07-09T11:27:00Z</cp:lastPrinted>
  <dcterms:created xsi:type="dcterms:W3CDTF">2025-07-08T08:02:00Z</dcterms:created>
  <dcterms:modified xsi:type="dcterms:W3CDTF">2026-02-21T13:01:00Z</dcterms:modified>
</cp:coreProperties>
</file>